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phthalmologist position at [Hospital/Institution Name] in Indonesia Jakarta. As a dedicated and skilled ophthalmologist with a passion for improving eye health and vision care, I am eager to contribute my expertise to your esteemed institution, which is renowned for its commitment to excellence in medical services within the vibrant and dynamic city of Jakarta. This opportunity aligns perfectly with my professional goals, as I am deeply motivated to work in a setting where I can combine my clinical acumen with a strong desire to serve diverse communities in one of Indonesia's most cosmopolitan cities.</w:t>
      </w:r>
    </w:p>
    <w:p>
      <w:pPr>
        <w:pStyle w:val="BodyText"/>
      </w:pPr>
      <w:r>
        <w:t xml:space="preserve">With over [X] years of experience in ophthalmology, I have developed a comprehensive understanding of both routine and complex eye care, including cataract surgery, refractive procedures, glaucoma management, and pediatric ophthalmology. My career has been driven by a passion for patient-centered care and the belief that every individual deserves access to high-quality vision services. In my current role as an Ophthalmologist at [Current Institution], I have successfully managed over [X] patients annually, specializing in advanced diagnostic techniques and minimally invasive surgical interventions. My work has consistently received positive feedback from patients and colleagues alike, with a focus on delivering compassionate care while maintaining the highest standards of medical ethics and clinical excellence.</w:t>
      </w:r>
    </w:p>
    <w:p>
      <w:pPr>
        <w:pStyle w:val="BodyText"/>
      </w:pPr>
      <w:r>
        <w:t xml:space="preserve">What excites me most about the opportunity to join [Hospital/Institution Name] is the chance to contribute to Jakarta's growing healthcare landscape. Indonesia Jakarta, as a bustling metropolis with a rapidly expanding population, presents unique challenges and opportunities in eye care. The city’s urbanization has led to increased prevalence of conditions such as diabetic retinopathy, myopia, and age-related macular degeneration. As an Ophthalmologist with experience in managing these conditions in diverse patient populations, I am confident that my skills will be invaluable to your team. Furthermore, Jakarta's multicultural environment requires a practitioner who is culturally sensitive and adaptable—qualities I have honed through years of working with patients from various backgrounds.</w:t>
      </w:r>
    </w:p>
    <w:p>
      <w:pPr>
        <w:pStyle w:val="BodyText"/>
      </w:pPr>
      <w:r>
        <w:t xml:space="preserve">My academic foundation includes a medical degree from [University Name], followed by specialized training in ophthalmology at [Training Institution]. I am also certified by the Indonesian Medical Council (Konsil Kedokteran Indonesia) and have maintained ongoing education through participation in international conferences, such as the Asian Ophthalmological Society (AOS) meetings. These experiences have not only strengthened my technical expertise but also exposed me to global best practices that I believe are critical for delivering cutting-edge care in Jakarta. Additionally, I am fluent in [languages, e.g., Indonesian and English], which allows me to effectively communicate with patients and collaborate with multidisciplinary teams.</w:t>
      </w:r>
    </w:p>
    <w:p>
      <w:pPr>
        <w:pStyle w:val="BodyText"/>
      </w:pPr>
      <w:r>
        <w:t xml:space="preserve">What sets me apart as an Ophthalmologist is my unwavering commitment to innovation and patient education. I have led initiatives to introduce digital tools for early detection of eye diseases, such as AI-powered retinal imaging, which has significantly improved diagnostic accuracy in my current practice. In Jakarta, I aim to advocate for similar advancements that can address the growing demand for efficient and accessible eye care services. Moreover, I have volunteered with non-profit organizations focused on eye health in underserved communities, including free screening camps and awareness programs on preventable blindness. These experiences have deepened my understanding of the social determinants of health and reinforced my dedication to making a meaningful impact through both clinical work and community engagement.</w:t>
      </w:r>
    </w:p>
    <w:p>
      <w:pPr>
        <w:pStyle w:val="BodyText"/>
      </w:pPr>
      <w:r>
        <w:t xml:space="preserve">Working in Indonesia Jakarta would allow me to merge my professional expertise with a personal commitment to serving a region where access to specialized care is often limited. I am particularly drawn to [Hospital/Institution Name]’s reputation for excellence, its state-of-the-art facilities, and its emphasis on patient well-being. I am confident that my background in ophthalmology, combined with my adaptability and passion for the field, will enable me to contribute effectively to your team. I am also eager to collaborate with local and international experts to further advance eye care in Jakarta, ensuring that patients receive the highest quality of treatment tailored to their unique needs.</w:t>
      </w:r>
    </w:p>
    <w:p>
      <w:pPr>
        <w:pStyle w:val="BodyText"/>
      </w:pPr>
      <w:r>
        <w:t xml:space="preserve">In addition to my clinical skills, I bring a strong work ethic and a collaborative spirit. I thrive in fast-paced environments and am adept at managing multiple priorities while maintaining a focus on patient safety and satisfaction. My ability to work independently as well as within multidisciplinary teams has been instrumental in my career, and I am excited about the prospect of contributing to [Hospital/Institution Name]’s mission of providing exceptional care to the people of Jakarta.</w:t>
      </w:r>
    </w:p>
    <w:p>
      <w:pPr>
        <w:pStyle w:val="BodyText"/>
      </w:pPr>
      <w:r>
        <w:t xml:space="preserve">Thank you for considering my application. I would be honored to bring my expertise as an Ophthalmologist to your institution and contribute to the continued success of your eye care services in Indonesia Jakarta. I am available at [Your Phone Number] or [Your Email Address] and would be delighted to discuss how my qualifications align with the needs of your team. I look forward to the opportunity to further explore this exciting possibil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Indonesia Jakarta</dc:title>
  <dc:creator/>
  <cp:keywords/>
  <dcterms:created xsi:type="dcterms:W3CDTF">2026-07-23T16:48:58Z</dcterms:created>
  <dcterms:modified xsi:type="dcterms:W3CDTF">2026-07-23T16:48:58Z</dcterms:modified>
</cp:coreProperties>
</file>

<file path=docProps/custom.xml><?xml version="1.0" encoding="utf-8"?>
<Properties xmlns="http://schemas.openxmlformats.org/officeDocument/2006/custom-properties" xmlns:vt="http://schemas.openxmlformats.org/officeDocument/2006/docPropsVTypes"/>
</file>